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ephanie Pelligr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phan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lligr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35 Wagner Court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tephanie.pelligr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5382648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k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1/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c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0/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